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Career</w:t>
      </w:r>
      <w:r>
        <w:t xml:space="preserve"> </w:t>
      </w:r>
      <w:r>
        <w:t xml:space="preserve">in</w:t>
      </w:r>
      <w:r>
        <w:t xml:space="preserve"> </w:t>
      </w:r>
      <w:r>
        <w:t xml:space="preserve">Rio</w:t>
      </w:r>
      <w:r>
        <w:t xml:space="preserve"> </w:t>
      </w:r>
      <w:r>
        <w:t xml:space="preserve">de</w:t>
      </w:r>
      <w:r>
        <w:t xml:space="preserve"> </w:t>
      </w:r>
      <w:r>
        <w:t xml:space="preserve">Janeiro</w:t>
      </w:r>
    </w:p>
    <w:bookmarkStart w:id="26" w:name="X83e9ab849c9e2e52a13cd78e1b48bc0327138f1"/>
    <w:p>
      <w:pPr>
        <w:pStyle w:val="Heading1"/>
      </w:pPr>
      <w:r>
        <w:t xml:space="preserve">Statement of Purpose for Professional Hairdresser Career in Brazil Rio de Janeiro</w:t>
      </w:r>
    </w:p>
    <w:p>
      <w:pPr>
        <w:pStyle w:val="FirstParagraph"/>
      </w:pPr>
      <w:r>
        <w:t xml:space="preserve">I am writing this</w:t>
      </w:r>
      <w:r>
        <w:t xml:space="preserve"> </w:t>
      </w:r>
      <w:r>
        <w:rPr>
          <w:bCs/>
          <w:b/>
        </w:rPr>
        <w:t xml:space="preserve">Statement of Purpose</w:t>
      </w:r>
      <w:r>
        <w:t xml:space="preserve"> </w:t>
      </w:r>
      <w:r>
        <w:t xml:space="preserve">to formally express my unwavering commitment to establishing a distinguished career as a professional</w:t>
      </w:r>
      <w:r>
        <w:t xml:space="preserve"> </w:t>
      </w:r>
      <w:r>
        <w:rPr>
          <w:iCs/>
          <w:i/>
        </w:rPr>
        <w:t xml:space="preserve">Hairdresser</w:t>
      </w:r>
      <w:r>
        <w:t xml:space="preserve"> </w:t>
      </w:r>
      <w:r>
        <w:t xml:space="preserve">within the vibrant cosmopolitan landscape of</w:t>
      </w:r>
      <w:r>
        <w:t xml:space="preserve"> </w:t>
      </w:r>
      <w:r>
        <w:rPr>
          <w:iCs/>
          <w:i/>
        </w:rPr>
        <w:t xml:space="preserve">Brazil Rio de Janeiro</w:t>
      </w:r>
      <w:r>
        <w:t xml:space="preserve">. Having dedicated over eight years to mastering the art and science of hair transformation across Europe and Southeast Asia, I now seek to immerse myself in Rio's unparalleled fusion of cultural energy, fashion innovation, and artistic expression. This city—where samba rhythms meet haute couture—represents not merely a destination but the essential canvas for my professional evolution as a visionary</w:t>
      </w:r>
      <w:r>
        <w:t xml:space="preserve"> </w:t>
      </w:r>
      <w:r>
        <w:rPr>
          <w:bCs/>
          <w:b/>
        </w:rPr>
        <w:t xml:space="preserve">Hairdresser</w:t>
      </w:r>
      <w:r>
        <w:t xml:space="preserve">.</w:t>
      </w:r>
    </w:p>
    <w:bookmarkStart w:id="20" w:name="Xf82f19806abebcfc7b2a88f9d06ebe359afdcc2"/>
    <w:p>
      <w:pPr>
        <w:pStyle w:val="Heading2"/>
      </w:pPr>
      <w:r>
        <w:t xml:space="preserve">Cultural Resonance and Professional Philosophy</w:t>
      </w:r>
    </w:p>
    <w:p>
      <w:pPr>
        <w:pStyle w:val="FirstParagraph"/>
      </w:pPr>
      <w:r>
        <w:t xml:space="preserve">My journey began in Lisbon, where I apprenticed under master stylists at renowned salons like 'Cabeleireiro de Lisboa'. There, I learned that hairdressing transcends technical skill—it is cultural storytelling. In Brazil Rio de Janeiro, this philosophy finds its perfect embodiment. The city’s legendary beaches (Copacabana and Ipanema), Carnival celebrations, and Afro-Brazilian heritage create a dynamic tapestry where hair becomes an expression of identity, resilience, and joy. As a</w:t>
      </w:r>
      <w:r>
        <w:t xml:space="preserve"> </w:t>
      </w:r>
      <w:r>
        <w:rPr>
          <w:bCs/>
          <w:b/>
        </w:rPr>
        <w:t xml:space="preserve">Hairdresser</w:t>
      </w:r>
      <w:r>
        <w:t xml:space="preserve">, I aim to honor this legacy by crafting styles that celebrate Brazil’s diverse beauty while pushing creative boundaries. My approach integrates sustainable practices—using ethically sourced products from Brazilian brands like 'Kérastase Brazil'—and technical mastery of color theory, texture management, and scalp health, all essential for thriving in Rio’s competitive market.</w:t>
      </w:r>
    </w:p>
    <w:bookmarkEnd w:id="20"/>
    <w:bookmarkStart w:id="21" w:name="X6f8ed8b94e9761eaa13040046f2f52247e42c9b"/>
    <w:p>
      <w:pPr>
        <w:pStyle w:val="Heading2"/>
      </w:pPr>
      <w:r>
        <w:t xml:space="preserve">Professional Development and Skill Alignment</w:t>
      </w:r>
    </w:p>
    <w:p>
      <w:pPr>
        <w:pStyle w:val="FirstParagraph"/>
      </w:pPr>
      <w:r>
        <w:t xml:space="preserve">My training at the London Academy of Beauty (graduated with Distinction) equipped me with advanced techniques including precision cutting, natural texture manipulation, and digital color mapping. However, I recognize that Rio de Janeiro demands more than textbook expertise. It requires understanding the nuanced needs of a city where hair is worn as both armor and art—where women in business suits demand sleek elegance for Jardim Botânico meetings, while beachgoers seek saltwater-resistant curls for Lapa’s nightlife. To bridge this gap, I completed specialized workshops on Afro-textured hair at São Paulo’s 'Mãe de Santo Hair Studio' (a key institution in Rio's hair industry network), and I’ve begun studying Portuguese through intensive programs to ensure seamless client communication. This dedication ensures my</w:t>
      </w:r>
      <w:r>
        <w:t xml:space="preserve"> </w:t>
      </w:r>
      <w:r>
        <w:rPr>
          <w:bCs/>
          <w:b/>
        </w:rPr>
        <w:t xml:space="preserve">Statement of Purpose</w:t>
      </w:r>
      <w:r>
        <w:t xml:space="preserve"> </w:t>
      </w:r>
      <w:r>
        <w:t xml:space="preserve">is not aspirational but actionable, ready to contribute from day one in Brazil Rio de Janeiro.</w:t>
      </w:r>
    </w:p>
    <w:bookmarkEnd w:id="21"/>
    <w:bookmarkStart w:id="22" w:name="X483129cd103b59be1e5efca46aab2889f1d31cf"/>
    <w:p>
      <w:pPr>
        <w:pStyle w:val="Heading2"/>
      </w:pPr>
      <w:r>
        <w:t xml:space="preserve">Why Rio de Janeiro? The Unmatched Creative Ecosystem</w:t>
      </w:r>
    </w:p>
    <w:p>
      <w:pPr>
        <w:pStyle w:val="FirstParagraph"/>
      </w:pPr>
      <w:r>
        <w:t xml:space="preserve">Rio is where global trends collide with local soul. Unlike Paris or New York, here hairdressing is interwoven with community—think of the 'salões de bairro' in neighborhoods like Santa Teresa, where stylists double as cultural custodians. I’ve long admired how Rio’s stylists (like the legendary 'Carmen Lúcia') transform salons into social hubs that empower women through hair rituals. This ethos aligns with my own mission: to create inclusive spaces where every client feels seen. My dream is to open a studio in Centro or Lapa, blending traditional Brazilian techniques with modern sustainability—using upcycled materials for accessories and water-saving systems—to serve Rio’s diverse population from the favelas of Rocinha to the luxury boutiques of Avenida Atlântica. This isn’t just business; it’s participating in Brazil’s living culture as a</w:t>
      </w:r>
      <w:r>
        <w:t xml:space="preserve"> </w:t>
      </w:r>
      <w:r>
        <w:rPr>
          <w:bCs/>
          <w:b/>
        </w:rPr>
        <w:t xml:space="preserve">Hairdresser</w:t>
      </w:r>
      <w:r>
        <w:t xml:space="preserve">.</w:t>
      </w:r>
    </w:p>
    <w:bookmarkEnd w:id="22"/>
    <w:bookmarkStart w:id="23" w:name="X4b0ec6633adcc5840c8720b1c2a859e8b3d6503"/>
    <w:p>
      <w:pPr>
        <w:pStyle w:val="Heading2"/>
      </w:pPr>
      <w:r>
        <w:t xml:space="preserve">Long-Term Vision and Contribution to Rio's Hair Industry</w:t>
      </w:r>
    </w:p>
    <w:p>
      <w:pPr>
        <w:pStyle w:val="FirstParagraph"/>
      </w:pPr>
      <w:r>
        <w:t xml:space="preserve">Within five years, I envision becoming a pivotal voice in Rio’s hairdressing renaissance. I plan to collaborate with local fashion designers during Carnival, creating headwear that merges indigenous patterns with contemporary aesthetics. Simultaneously, I aim to launch mentorship programs for young women from underprivileged areas—teaching not just cutting techniques but entrepreneurship skills—to address the industry’s lack of diversity. My</w:t>
      </w:r>
      <w:r>
        <w:t xml:space="preserve"> </w:t>
      </w:r>
      <w:r>
        <w:rPr>
          <w:bCs/>
          <w:b/>
        </w:rPr>
        <w:t xml:space="preserve">Statement of Purpose</w:t>
      </w:r>
      <w:r>
        <w:t xml:space="preserve"> </w:t>
      </w:r>
      <w:r>
        <w:t xml:space="preserve">extends beyond personal success; it’s about elevating Rio de Janeiro as a global hairdressing destination where Brazilian artistry is celebrated on equal footing with Parisian or Milanese prestige. I’ve already connected with organizations like 'Brazil Beauty Association' to formalize these initiatives, ensuring my work has lasting impact.</w:t>
      </w:r>
    </w:p>
    <w:bookmarkEnd w:id="23"/>
    <w:bookmarkStart w:id="24" w:name="X3a33f52fa08c74cf87577002ea7fef07c4d6a25"/>
    <w:p>
      <w:pPr>
        <w:pStyle w:val="Heading2"/>
      </w:pPr>
      <w:r>
        <w:t xml:space="preserve">Commitment to Community and Brazil’s Cultural Fabric</w:t>
      </w:r>
    </w:p>
    <w:p>
      <w:pPr>
        <w:pStyle w:val="FirstParagraph"/>
      </w:pPr>
      <w:r>
        <w:t xml:space="preserve">What sets me apart is my commitment to becoming a true member of the Rio community, not just an outsider servicing it. I’ve volunteered with 'Cabelos que Contam Histórias' (Hair That Tells Stories), a nonprofit providing free styling sessions for elderly women in Parque das Ruínas, understanding that hair carries memory. In Brazil Rio de Janeiro, hair is never merely cosmetic—it’s ancestral. Whether preserving Afro-Brazilian braiding traditions or innovating with indigenous dye techniques from the Amazon, I will honor this depth. My Portuguese fluency (currently at B2 level) and cultural immersion—through capoeira classes in Botafogo and samba lessons in Flamengo—ensure I’ll navigate Rio’s rhythms authentically. This is why my</w:t>
      </w:r>
      <w:r>
        <w:t xml:space="preserve"> </w:t>
      </w:r>
      <w:r>
        <w:rPr>
          <w:bCs/>
          <w:b/>
        </w:rPr>
        <w:t xml:space="preserve">Statement of Purpose</w:t>
      </w:r>
      <w:r>
        <w:t xml:space="preserve"> </w:t>
      </w:r>
      <w:r>
        <w:t xml:space="preserve">resonates: it’s a promise to wear my heart on the client’s head.</w:t>
      </w:r>
    </w:p>
    <w:bookmarkEnd w:id="24"/>
    <w:bookmarkStart w:id="25" w:name="conclusion-the-rio-chapter-begins-now"/>
    <w:p>
      <w:pPr>
        <w:pStyle w:val="Heading2"/>
      </w:pPr>
      <w:r>
        <w:t xml:space="preserve">Conclusion: The Rio Chapter Begins Now</w:t>
      </w:r>
    </w:p>
    <w:p>
      <w:pPr>
        <w:pStyle w:val="FirstParagraph"/>
      </w:pPr>
      <w:r>
        <w:t xml:space="preserve">As a professional</w:t>
      </w:r>
      <w:r>
        <w:t xml:space="preserve"> </w:t>
      </w:r>
      <w:r>
        <w:rPr>
          <w:bCs/>
          <w:b/>
        </w:rPr>
        <w:t xml:space="preserve">Hairdresser</w:t>
      </w:r>
      <w:r>
        <w:t xml:space="preserve">, I’ve spent years perfecting the craft in global hubs, but Rio de Janeiro is where my purpose crystallizes. It’s not just about cutting hair; it’s about weaving threads of culture, confidence, and community into every salon visit. The city’s energy—its sun-drenched streets, its relentless creativity—demands a stylist who understands that each snip of the scissors shapes not just an image but a person’s place in Brazil's vibrant story. I am ready to bring my technical excellence, cultural humility, and unwavering passion to Rio de Janeiro. This is more than a career move; it’s the fulfillment of a promise I made myself: to create beauty that remembers where it came from. In Brazil Rio de Janeiro, I will not just work as a hairdresser—I will become part of its living legacy.</w:t>
      </w:r>
    </w:p>
    <w:p>
      <w:pPr>
        <w:pStyle w:val="BodyText"/>
      </w:pPr>
      <w:r>
        <w:t xml:space="preserve">"In Rio, every head is a canvas—and I am here to paint it with resp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Career in Rio de Janeiro</dc:title>
  <dc:creator/>
  <dc:language>en</dc:language>
  <cp:keywords/>
  <dcterms:created xsi:type="dcterms:W3CDTF">2026-07-24T10:00:38Z</dcterms:created>
  <dcterms:modified xsi:type="dcterms:W3CDTF">2026-07-24T10:00:38Z</dcterms:modified>
</cp:coreProperties>
</file>

<file path=docProps/custom.xml><?xml version="1.0" encoding="utf-8"?>
<Properties xmlns="http://schemas.openxmlformats.org/officeDocument/2006/custom-properties" xmlns:vt="http://schemas.openxmlformats.org/officeDocument/2006/docPropsVTypes"/>
</file>